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27" w:type="dxa"/>
        <w:tblLook w:val="04A0" w:firstRow="1" w:lastRow="0" w:firstColumn="1" w:lastColumn="0" w:noHBand="0" w:noVBand="1"/>
      </w:tblPr>
      <w:tblGrid>
        <w:gridCol w:w="1211"/>
        <w:gridCol w:w="53"/>
        <w:gridCol w:w="2842"/>
        <w:gridCol w:w="1309"/>
        <w:gridCol w:w="546"/>
        <w:gridCol w:w="562"/>
        <w:gridCol w:w="726"/>
        <w:gridCol w:w="761"/>
        <w:gridCol w:w="2617"/>
      </w:tblGrid>
      <w:tr w:rsidR="0004192A" w14:paraId="3AAF87D0" w14:textId="77777777" w:rsidTr="003A28C0">
        <w:trPr>
          <w:trHeight w:val="802"/>
        </w:trPr>
        <w:tc>
          <w:tcPr>
            <w:tcW w:w="121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895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904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617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44AA5DD9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n</w:t>
            </w:r>
            <w:r w:rsidRPr="0004192A">
              <w:rPr>
                <w:b/>
                <w:bCs/>
                <w:sz w:val="20"/>
                <w:szCs w:val="20"/>
              </w:rPr>
              <w:t>a</w:t>
            </w:r>
            <w:proofErr w:type="spellEnd"/>
            <w:r w:rsidRPr="0004192A">
              <w:rPr>
                <w:b/>
                <w:bCs/>
                <w:sz w:val="20"/>
                <w:szCs w:val="20"/>
              </w:rPr>
              <w:t xml:space="preserve"> KATILAN PROGRAM)</w:t>
            </w:r>
          </w:p>
        </w:tc>
      </w:tr>
      <w:tr w:rsidR="0004192A" w14:paraId="31770265" w14:textId="77777777" w:rsidTr="003A28C0">
        <w:trPr>
          <w:trHeight w:val="877"/>
        </w:trPr>
        <w:tc>
          <w:tcPr>
            <w:tcW w:w="8010" w:type="dxa"/>
            <w:gridSpan w:val="8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175FD129" w:rsidR="0004192A" w:rsidRPr="0004192A" w:rsidRDefault="009F03C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İZYOTERAPİ</w:t>
            </w:r>
            <w:r w:rsidR="0011431C"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617" w:type="dxa"/>
            <w:vAlign w:val="center"/>
          </w:tcPr>
          <w:p w14:paraId="096637CA" w14:textId="3E5133D6" w:rsidR="0004192A" w:rsidRPr="0004192A" w:rsidRDefault="00AD5E39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PTİSYENLİK</w:t>
            </w:r>
            <w:r w:rsidR="00FB3147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14:paraId="7C97FB86" w14:textId="77777777" w:rsidTr="003A28C0">
        <w:trPr>
          <w:trHeight w:val="563"/>
        </w:trPr>
        <w:tc>
          <w:tcPr>
            <w:tcW w:w="4106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402A03">
            <w:pPr>
              <w:jc w:val="left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1309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7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D63049" w14:paraId="74095200" w14:textId="77777777" w:rsidTr="003A28C0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2EC53B7F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ANT101</w:t>
            </w:r>
          </w:p>
        </w:tc>
        <w:tc>
          <w:tcPr>
            <w:tcW w:w="28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0B245DAB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Temel Anatomi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253B9860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1DF81032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0DAEB2BC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1040FC23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5F235D9B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59D1E" w14:textId="3E34EB55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A28C0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AF101</w:t>
            </w:r>
          </w:p>
        </w:tc>
      </w:tr>
      <w:tr w:rsidR="00D63049" w14:paraId="61458416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0835F712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101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495B80F5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loj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7BACD9BE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408347BF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2C8BD764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33C04FB8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06B6682C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3B8CE" w14:textId="3C6DCEBF" w:rsidR="00D63049" w:rsidRPr="009F03CD" w:rsidRDefault="003A28C0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 DERS TAF101</w:t>
            </w:r>
          </w:p>
        </w:tc>
      </w:tr>
      <w:tr w:rsidR="00D63049" w14:paraId="4EBDEE61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55EC2B6B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1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6FC4" w14:textId="269566D3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-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422BCA0E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246FEC65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69B0EF07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718FFDE2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2BCA02FF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6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7DD4" w14:textId="18A4AC29" w:rsidR="00D63049" w:rsidRPr="009F03CD" w:rsidRDefault="00D63049" w:rsidP="00D63049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63049" w14:paraId="295C37B8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2D8CD667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7570DA28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Genel Fizik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6B90593C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2310D571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3D26AFAB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53A554AA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1287DF7D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C26E0" w14:textId="726B6194" w:rsidR="00D63049" w:rsidRPr="009F03CD" w:rsidRDefault="00D63049" w:rsidP="00D63049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A28C0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FZK111</w:t>
            </w:r>
          </w:p>
        </w:tc>
      </w:tr>
      <w:tr w:rsidR="00D63049" w14:paraId="728FF305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5BD1D38F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5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7E4F0EBE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de Tıbbi Terminoloj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1CFD3063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0D77EA25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55B3F723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14EEF217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3F7D05A2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E340E" w14:textId="0F86F97D" w:rsidR="00D63049" w:rsidRPr="009F03CD" w:rsidRDefault="00D63049" w:rsidP="00D63049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A28C0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OPT101</w:t>
            </w:r>
          </w:p>
        </w:tc>
      </w:tr>
      <w:tr w:rsidR="00D63049" w14:paraId="0AEE319B" w14:textId="77777777" w:rsidTr="003A28C0">
        <w:trPr>
          <w:trHeight w:val="397"/>
        </w:trPr>
        <w:tc>
          <w:tcPr>
            <w:tcW w:w="1211" w:type="dxa"/>
            <w:vAlign w:val="center"/>
          </w:tcPr>
          <w:p w14:paraId="176B0346" w14:textId="04671CC2" w:rsidR="00D63049" w:rsidRPr="001D462A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2895" w:type="dxa"/>
            <w:gridSpan w:val="2"/>
            <w:vAlign w:val="center"/>
          </w:tcPr>
          <w:p w14:paraId="7F696307" w14:textId="7EEB010F" w:rsidR="00D63049" w:rsidRPr="001D462A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1309" w:type="dxa"/>
            <w:vAlign w:val="center"/>
          </w:tcPr>
          <w:p w14:paraId="0908F224" w14:textId="15FA5F0F" w:rsidR="00D63049" w:rsidRPr="001D462A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6" w:type="dxa"/>
            <w:vAlign w:val="center"/>
          </w:tcPr>
          <w:p w14:paraId="373E0673" w14:textId="3529B696" w:rsidR="00D63049" w:rsidRPr="001D462A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562" w:type="dxa"/>
            <w:vAlign w:val="center"/>
          </w:tcPr>
          <w:p w14:paraId="618A4C88" w14:textId="66D4A040" w:rsidR="00D63049" w:rsidRPr="001D462A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26" w:type="dxa"/>
            <w:vAlign w:val="center"/>
          </w:tcPr>
          <w:p w14:paraId="11A6E6AF" w14:textId="08D574EF" w:rsidR="00D63049" w:rsidRPr="001D462A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761" w:type="dxa"/>
            <w:vAlign w:val="center"/>
          </w:tcPr>
          <w:p w14:paraId="4AEC82EB" w14:textId="109D5616" w:rsidR="00D63049" w:rsidRPr="001D462A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2617" w:type="dxa"/>
            <w:vAlign w:val="center"/>
          </w:tcPr>
          <w:p w14:paraId="6E6745D0" w14:textId="75D60D97" w:rsidR="00D63049" w:rsidRPr="00896C2D" w:rsidRDefault="00D63049" w:rsidP="00D63049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A28C0">
              <w:rPr>
                <w:sz w:val="20"/>
                <w:szCs w:val="20"/>
              </w:rPr>
              <w:t xml:space="preserve"> </w:t>
            </w:r>
            <w:r w:rsidR="003A28C0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63049" w14:paraId="21A71EEC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264E" w14:textId="6610D20E" w:rsidR="00D63049" w:rsidRPr="00896C2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3D6178" w14:textId="68E506ED" w:rsidR="00D63049" w:rsidRPr="00896C2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F80F" w14:textId="1574207E" w:rsidR="00D63049" w:rsidRPr="00896C2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92B84" w14:textId="18B452D9" w:rsidR="00D63049" w:rsidRPr="00896C2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5F84" w14:textId="6741A7DB" w:rsidR="00D63049" w:rsidRPr="00896C2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80878" w14:textId="6B7B38B5" w:rsidR="00D63049" w:rsidRPr="00896C2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24D" w14:textId="1064AFF7" w:rsidR="00D63049" w:rsidRPr="00896C2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7" w:type="dxa"/>
            <w:vAlign w:val="center"/>
          </w:tcPr>
          <w:p w14:paraId="048FF498" w14:textId="36703EE4" w:rsidR="00D63049" w:rsidRPr="001D462A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A28C0">
              <w:rPr>
                <w:sz w:val="20"/>
                <w:szCs w:val="20"/>
              </w:rPr>
              <w:t xml:space="preserve"> </w:t>
            </w:r>
            <w:r w:rsidR="003A28C0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63049" w14:paraId="2CBB8F0C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64A6BDF5" w:rsidR="00D63049" w:rsidRPr="0012032D" w:rsidRDefault="00D63049" w:rsidP="00D630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15BB326" w:rsidR="00D63049" w:rsidRPr="0012032D" w:rsidRDefault="00D63049" w:rsidP="00D630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630C5137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60A6A7B7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7B33C693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7D61766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54EA794C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17" w:type="dxa"/>
            <w:vAlign w:val="center"/>
          </w:tcPr>
          <w:p w14:paraId="6F0BA4BB" w14:textId="62C961BF" w:rsidR="00D63049" w:rsidRPr="0004192A" w:rsidRDefault="00D63049" w:rsidP="00D630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A28C0">
              <w:rPr>
                <w:sz w:val="20"/>
                <w:szCs w:val="20"/>
              </w:rPr>
              <w:t xml:space="preserve"> </w:t>
            </w:r>
            <w:r w:rsidR="003A28C0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63049" w14:paraId="4E955F68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0A76DE6E" w:rsidR="00D63049" w:rsidRPr="0012032D" w:rsidRDefault="00D63049" w:rsidP="00D630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681491F" w:rsidR="00D63049" w:rsidRPr="0012032D" w:rsidRDefault="00D63049" w:rsidP="00D630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73841360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64A5A780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22AC7DC1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7CE3AB65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571E066C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7" w:type="dxa"/>
            <w:vAlign w:val="center"/>
          </w:tcPr>
          <w:p w14:paraId="50E0792C" w14:textId="16770180" w:rsidR="00D63049" w:rsidRPr="0004192A" w:rsidRDefault="00D63049" w:rsidP="00D630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A28C0">
              <w:rPr>
                <w:sz w:val="20"/>
                <w:szCs w:val="20"/>
              </w:rPr>
              <w:t xml:space="preserve"> </w:t>
            </w:r>
            <w:r w:rsidR="003A28C0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3A28C0" w14:paraId="31A9B7DF" w14:textId="77777777" w:rsidTr="003A28C0">
        <w:trPr>
          <w:trHeight w:val="397"/>
        </w:trPr>
        <w:tc>
          <w:tcPr>
            <w:tcW w:w="6523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C2660A" w14:textId="682F563B" w:rsidR="003A28C0" w:rsidRPr="0012032D" w:rsidRDefault="003A28C0" w:rsidP="003A28C0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D909DE" w14:textId="39C1AB53" w:rsidR="003A28C0" w:rsidRPr="003A28C0" w:rsidRDefault="003A28C0" w:rsidP="00D63049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3A28C0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617" w:type="dxa"/>
            <w:shd w:val="clear" w:color="auto" w:fill="F2F2F2" w:themeFill="background1" w:themeFillShade="F2"/>
            <w:vAlign w:val="center"/>
          </w:tcPr>
          <w:p w14:paraId="405C5806" w14:textId="77777777" w:rsidR="003A28C0" w:rsidRPr="009E6ED7" w:rsidRDefault="003A28C0" w:rsidP="00D6304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D63049" w14:paraId="686FBEA3" w14:textId="77777777" w:rsidTr="003A28C0">
        <w:trPr>
          <w:trHeight w:val="582"/>
        </w:trPr>
        <w:tc>
          <w:tcPr>
            <w:tcW w:w="4106" w:type="dxa"/>
            <w:gridSpan w:val="3"/>
            <w:shd w:val="clear" w:color="auto" w:fill="F2F2F2" w:themeFill="background1" w:themeFillShade="F2"/>
            <w:vAlign w:val="center"/>
          </w:tcPr>
          <w:p w14:paraId="073E1C5F" w14:textId="5DF8D6B5" w:rsidR="00D63049" w:rsidRPr="0012032D" w:rsidRDefault="00D63049" w:rsidP="00D63049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309" w:type="dxa"/>
            <w:shd w:val="clear" w:color="auto" w:fill="F2F2F2" w:themeFill="background1" w:themeFillShade="F2"/>
            <w:vAlign w:val="center"/>
          </w:tcPr>
          <w:p w14:paraId="74D311A5" w14:textId="753E3E38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6058DC6D" w14:textId="30A6BBC0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4C0D3A9B" w14:textId="077D8F7E" w:rsidR="00D63049" w:rsidRPr="009F03CD" w:rsidRDefault="00D63049" w:rsidP="00D63049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F03CD">
              <w:rPr>
                <w:rFonts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328E3390" w14:textId="0E0C5427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45CDA55" w14:textId="0A051814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7" w:type="dxa"/>
            <w:shd w:val="clear" w:color="auto" w:fill="EDEDED" w:themeFill="accent3" w:themeFillTint="33"/>
            <w:vAlign w:val="center"/>
          </w:tcPr>
          <w:p w14:paraId="49309923" w14:textId="0A026036" w:rsidR="00D63049" w:rsidRPr="009F03CD" w:rsidRDefault="00D63049" w:rsidP="00D63049">
            <w:pPr>
              <w:jc w:val="left"/>
              <w:rPr>
                <w:b/>
                <w:bCs/>
                <w:sz w:val="20"/>
                <w:szCs w:val="20"/>
                <w:highlight w:val="lightGray"/>
              </w:rPr>
            </w:pPr>
          </w:p>
        </w:tc>
      </w:tr>
      <w:tr w:rsidR="00D63049" w:rsidRPr="0004192A" w14:paraId="6A0F417B" w14:textId="77777777" w:rsidTr="003A28C0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245E30C9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2</w:t>
            </w:r>
          </w:p>
        </w:tc>
        <w:tc>
          <w:tcPr>
            <w:tcW w:w="28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0F872224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Biyomekanik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71A3F856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182A577A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32EB8480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09F2F954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300BE2D4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7" w:type="dxa"/>
            <w:vAlign w:val="center"/>
          </w:tcPr>
          <w:p w14:paraId="0062D197" w14:textId="720E07D6" w:rsidR="00D63049" w:rsidRPr="0004192A" w:rsidRDefault="00D63049" w:rsidP="00D6304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63049" w:rsidRPr="0004192A" w14:paraId="74EA77E8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D8D1" w14:textId="0EAE41B0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BC27C" w14:textId="37EE50C1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Elektroterapi-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0F2ED" w14:textId="4C9CE0F7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44CE1" w14:textId="396F504D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4B52" w14:textId="7E687B60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48519" w14:textId="0952172D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2D0C0" w14:textId="4E653FF9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2617" w:type="dxa"/>
            <w:vAlign w:val="center"/>
          </w:tcPr>
          <w:p w14:paraId="7D3EFFDB" w14:textId="49B27F5A" w:rsidR="00D63049" w:rsidRPr="009E1210" w:rsidRDefault="00D63049" w:rsidP="00D63049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63049" w:rsidRPr="0004192A" w14:paraId="75D624C7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A3EA7" w14:textId="3C68F1DF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6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7438" w14:textId="47EEEDAB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de Ölçme ve Değerlendirme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633A" w14:textId="3420A252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8B4EF" w14:textId="62FFFE87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213E" w14:textId="11D4599D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2415C" w14:textId="1A7E83F9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22763" w14:textId="0299BA2F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7" w:type="dxa"/>
            <w:vAlign w:val="center"/>
          </w:tcPr>
          <w:p w14:paraId="4F4DC6F2" w14:textId="421771AD" w:rsidR="00D63049" w:rsidRPr="009E1210" w:rsidRDefault="00D63049" w:rsidP="00D63049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63049" w:rsidRPr="0004192A" w14:paraId="553BFD71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700E6E44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8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19E33DFD" w:rsidR="00D63049" w:rsidRPr="009F03CD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-I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1E31883F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7B6A6AB4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710FEEC3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549AD2C7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3AD543F1" w:rsidR="00D63049" w:rsidRPr="009F03CD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5</w:t>
            </w:r>
          </w:p>
        </w:tc>
        <w:tc>
          <w:tcPr>
            <w:tcW w:w="2617" w:type="dxa"/>
            <w:vAlign w:val="center"/>
          </w:tcPr>
          <w:p w14:paraId="02997C23" w14:textId="3995CE35" w:rsidR="00D63049" w:rsidRPr="0004192A" w:rsidRDefault="00D63049" w:rsidP="00D6304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63049" w:rsidRPr="0004192A" w14:paraId="78916D8C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F125CFB" w:rsidR="00D63049" w:rsidRPr="001D462A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1F9463AD" w:rsidR="00D63049" w:rsidRPr="001D462A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6B1DC9F1" w:rsidR="00D63049" w:rsidRPr="001D462A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5117C5E6" w:rsidR="00D63049" w:rsidRPr="001D462A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36CE72F2" w:rsidR="00D63049" w:rsidRPr="001D462A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47CCFA8F" w:rsidR="00D63049" w:rsidRPr="001D462A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48A820AC" w:rsidR="00D63049" w:rsidRPr="001D462A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2617" w:type="dxa"/>
            <w:vAlign w:val="center"/>
          </w:tcPr>
          <w:p w14:paraId="2C55F47F" w14:textId="34D15999" w:rsidR="00D63049" w:rsidRPr="0004192A" w:rsidRDefault="00D63049" w:rsidP="00D630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A28C0">
              <w:rPr>
                <w:sz w:val="20"/>
                <w:szCs w:val="20"/>
              </w:rPr>
              <w:t xml:space="preserve"> </w:t>
            </w:r>
            <w:r w:rsidR="003A28C0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63049" w:rsidRPr="0004192A" w14:paraId="54598945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E14D" w14:textId="11682CC8" w:rsidR="00D63049" w:rsidRPr="001D462A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EF6DA" w14:textId="39241236" w:rsidR="00D63049" w:rsidRPr="001D462A" w:rsidRDefault="00D63049" w:rsidP="00D6304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7982624" w:rsidR="00D63049" w:rsidRPr="001D462A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092DF8A" w:rsidR="00D63049" w:rsidRPr="001D462A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5890B2B" w:rsidR="00D63049" w:rsidRPr="001D462A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7A73F1BE" w:rsidR="00D63049" w:rsidRPr="001D462A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FACBE66" w:rsidR="00D63049" w:rsidRPr="001D462A" w:rsidRDefault="00D63049" w:rsidP="00D6304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17" w:type="dxa"/>
            <w:vAlign w:val="center"/>
          </w:tcPr>
          <w:p w14:paraId="4B31E636" w14:textId="5E671753" w:rsidR="00D63049" w:rsidRPr="0004192A" w:rsidRDefault="00D63049" w:rsidP="00D630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A28C0">
              <w:rPr>
                <w:sz w:val="20"/>
                <w:szCs w:val="20"/>
              </w:rPr>
              <w:t xml:space="preserve"> </w:t>
            </w:r>
            <w:r w:rsidR="003A28C0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63049" w:rsidRPr="0004192A" w14:paraId="4225EDFD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73B75F0E" w:rsidR="00D63049" w:rsidRPr="0012032D" w:rsidRDefault="00D63049" w:rsidP="00D630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4AEDAEA0" w:rsidR="00D63049" w:rsidRPr="0012032D" w:rsidRDefault="00D63049" w:rsidP="00D630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C2B73" w14:textId="10B5A65C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5A2" w14:textId="7854F4DA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DFCF0" w14:textId="7D801551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48CB" w14:textId="73369E79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E8A22" w14:textId="3D6110F4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7" w:type="dxa"/>
            <w:vAlign w:val="center"/>
          </w:tcPr>
          <w:p w14:paraId="76B613E3" w14:textId="33F6B5B4" w:rsidR="00D63049" w:rsidRPr="0004192A" w:rsidRDefault="00D63049" w:rsidP="00D630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A28C0">
              <w:rPr>
                <w:sz w:val="20"/>
                <w:szCs w:val="20"/>
              </w:rPr>
              <w:t xml:space="preserve"> </w:t>
            </w:r>
            <w:r w:rsidR="003A28C0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63049" w:rsidRPr="0004192A" w14:paraId="7A807D81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1AAE884" w:rsidR="00D63049" w:rsidRPr="0012032D" w:rsidRDefault="00D63049" w:rsidP="00D630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BB941EB" w:rsidR="00D63049" w:rsidRPr="0012032D" w:rsidRDefault="00D63049" w:rsidP="00D630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7A285541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127A04A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537D8951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13006838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58AA623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17" w:type="dxa"/>
            <w:vAlign w:val="center"/>
          </w:tcPr>
          <w:p w14:paraId="338E708C" w14:textId="1AA5791C" w:rsidR="00D63049" w:rsidRPr="0004192A" w:rsidRDefault="00D63049" w:rsidP="00D630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A28C0">
              <w:rPr>
                <w:sz w:val="20"/>
                <w:szCs w:val="20"/>
              </w:rPr>
              <w:t xml:space="preserve"> </w:t>
            </w:r>
            <w:r w:rsidR="003A28C0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D63049" w:rsidRPr="0004192A" w14:paraId="064D145D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324C5837" w:rsidR="00D63049" w:rsidRPr="0012032D" w:rsidRDefault="00D63049" w:rsidP="00D630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7FC73F8" w:rsidR="00D63049" w:rsidRPr="0012032D" w:rsidRDefault="00D63049" w:rsidP="00D6304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B3E8C42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4B8DDD8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03BD0A08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744649D6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4D2975CA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7" w:type="dxa"/>
            <w:vAlign w:val="center"/>
          </w:tcPr>
          <w:p w14:paraId="0B6394B8" w14:textId="5923DBEC" w:rsidR="00D63049" w:rsidRPr="0004192A" w:rsidRDefault="00D63049" w:rsidP="00D6304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A28C0">
              <w:rPr>
                <w:sz w:val="20"/>
                <w:szCs w:val="20"/>
              </w:rPr>
              <w:t xml:space="preserve"> </w:t>
            </w:r>
            <w:r w:rsidR="003A28C0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3A28C0" w:rsidRPr="0004192A" w14:paraId="677FE070" w14:textId="77777777" w:rsidTr="003A28C0">
        <w:trPr>
          <w:trHeight w:val="397"/>
        </w:trPr>
        <w:tc>
          <w:tcPr>
            <w:tcW w:w="6523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93AD1F" w14:textId="6A0AD7FC" w:rsidR="003A28C0" w:rsidRPr="0012032D" w:rsidRDefault="003A28C0" w:rsidP="003A28C0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DADBAA" w14:textId="32069AB5" w:rsidR="003A28C0" w:rsidRPr="003A28C0" w:rsidRDefault="003A28C0" w:rsidP="00D63049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3A28C0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2617" w:type="dxa"/>
            <w:shd w:val="clear" w:color="auto" w:fill="F2F2F2" w:themeFill="background1" w:themeFillShade="F2"/>
            <w:vAlign w:val="center"/>
          </w:tcPr>
          <w:p w14:paraId="1D29CBE5" w14:textId="77777777" w:rsidR="003A28C0" w:rsidRPr="009E6ED7" w:rsidRDefault="003A28C0" w:rsidP="00D6304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D63049" w:rsidRPr="0004192A" w14:paraId="37A93B9B" w14:textId="77777777" w:rsidTr="003A28C0">
        <w:trPr>
          <w:trHeight w:val="658"/>
        </w:trPr>
        <w:tc>
          <w:tcPr>
            <w:tcW w:w="4106" w:type="dxa"/>
            <w:gridSpan w:val="3"/>
            <w:shd w:val="clear" w:color="auto" w:fill="F2F2F2" w:themeFill="background1" w:themeFillShade="F2"/>
            <w:vAlign w:val="center"/>
          </w:tcPr>
          <w:p w14:paraId="2EF99E9B" w14:textId="6FF81590" w:rsidR="00D63049" w:rsidRPr="0012032D" w:rsidRDefault="00D63049" w:rsidP="00D63049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309" w:type="dxa"/>
            <w:shd w:val="clear" w:color="auto" w:fill="F2F2F2" w:themeFill="background1" w:themeFillShade="F2"/>
            <w:vAlign w:val="center"/>
          </w:tcPr>
          <w:p w14:paraId="39467A60" w14:textId="0540372C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5FD17516" w14:textId="0B914BA2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0185C063" w14:textId="600F459D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03323EF4" w14:textId="44EE87FA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9A5D7D5" w14:textId="0DE369E6" w:rsidR="00D63049" w:rsidRPr="0012032D" w:rsidRDefault="00D63049" w:rsidP="00D6304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7" w:type="dxa"/>
            <w:shd w:val="clear" w:color="auto" w:fill="EDEDED" w:themeFill="accent3" w:themeFillTint="33"/>
            <w:vAlign w:val="center"/>
          </w:tcPr>
          <w:p w14:paraId="2A55C668" w14:textId="2D221C9E" w:rsidR="00D63049" w:rsidRPr="0004192A" w:rsidRDefault="00D63049" w:rsidP="00D63049">
            <w:pPr>
              <w:jc w:val="left"/>
              <w:rPr>
                <w:sz w:val="20"/>
                <w:szCs w:val="20"/>
              </w:rPr>
            </w:pPr>
          </w:p>
        </w:tc>
      </w:tr>
      <w:tr w:rsidR="00716F66" w:rsidRPr="0004192A" w14:paraId="340CFBB7" w14:textId="77777777" w:rsidTr="003A28C0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D56C3" w14:textId="6B2B801F" w:rsidR="00716F66" w:rsidRPr="009F03CD" w:rsidRDefault="00716F66" w:rsidP="00716F66">
            <w:pPr>
              <w:jc w:val="left"/>
              <w:rPr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ZY221</w:t>
            </w:r>
          </w:p>
        </w:tc>
        <w:tc>
          <w:tcPr>
            <w:tcW w:w="28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723C101E" w:rsidR="00716F66" w:rsidRPr="009F03CD" w:rsidRDefault="00716F66" w:rsidP="00716F66">
            <w:pPr>
              <w:jc w:val="left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Elektroterapi-II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05433CE6" w:rsidR="00716F66" w:rsidRPr="009F03CD" w:rsidRDefault="00716F66" w:rsidP="00716F66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7F83E98A" w:rsidR="00716F66" w:rsidRPr="009F03CD" w:rsidRDefault="00716F66" w:rsidP="00716F66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02A356DC" w:rsidR="00716F66" w:rsidRPr="009F03CD" w:rsidRDefault="00716F66" w:rsidP="00716F66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4F47F5FC" w:rsidR="00716F66" w:rsidRPr="009F03CD" w:rsidRDefault="00716F66" w:rsidP="00716F66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16B4AA01" w:rsidR="00716F66" w:rsidRPr="009F03CD" w:rsidRDefault="00716F66" w:rsidP="00716F66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6118CFBE" w:rsidR="00716F66" w:rsidRPr="0004192A" w:rsidRDefault="00716F66" w:rsidP="00716F66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16F66" w:rsidRPr="0004192A" w14:paraId="7EF9D3ED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9821D" w14:textId="5076A5F2" w:rsidR="00716F66" w:rsidRPr="009F03CD" w:rsidRDefault="00716F66" w:rsidP="00716F66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13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961" w14:textId="658594F4" w:rsidR="00716F66" w:rsidRPr="009F03CD" w:rsidRDefault="00716F66" w:rsidP="00716F66">
            <w:pPr>
              <w:jc w:val="left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Kinezyoloj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475B8" w14:textId="50B03765" w:rsidR="00716F66" w:rsidRPr="009F03CD" w:rsidRDefault="00716F66" w:rsidP="00716F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4F89F" w14:textId="134A06F8" w:rsidR="00716F66" w:rsidRPr="009F03CD" w:rsidRDefault="00716F66" w:rsidP="00716F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2D171" w14:textId="19FA1371" w:rsidR="00716F66" w:rsidRPr="009F03CD" w:rsidRDefault="00716F66" w:rsidP="00716F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A241" w14:textId="29C88422" w:rsidR="00716F66" w:rsidRPr="009F03CD" w:rsidRDefault="00716F66" w:rsidP="00716F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9F62" w14:textId="0C81DB08" w:rsidR="00716F66" w:rsidRPr="009F03CD" w:rsidRDefault="00716F66" w:rsidP="00716F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5189" w14:textId="1DBAD225" w:rsidR="00716F66" w:rsidRPr="009E1210" w:rsidRDefault="00716F66" w:rsidP="00716F66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16F66" w:rsidRPr="0004192A" w14:paraId="6E2D42CC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5672D" w14:textId="24FA62CA" w:rsidR="00716F66" w:rsidRPr="009F03CD" w:rsidRDefault="00716F66" w:rsidP="00716F66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25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F51A" w14:textId="1357D4A4" w:rsidR="00716F66" w:rsidRPr="009F03CD" w:rsidRDefault="00716F66" w:rsidP="00716F66">
            <w:pPr>
              <w:jc w:val="left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Klinik Bilimler-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B26C" w14:textId="2B855459" w:rsidR="00716F66" w:rsidRPr="009F03CD" w:rsidRDefault="00716F66" w:rsidP="00716F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FBA1E" w14:textId="350199B9" w:rsidR="00716F66" w:rsidRPr="009F03CD" w:rsidRDefault="00716F66" w:rsidP="00716F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E56B" w14:textId="19731B50" w:rsidR="00716F66" w:rsidRPr="009F03CD" w:rsidRDefault="00716F66" w:rsidP="00716F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50F83" w14:textId="6FEB7C04" w:rsidR="00716F66" w:rsidRPr="009F03CD" w:rsidRDefault="00716F66" w:rsidP="00716F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0608" w14:textId="380188E2" w:rsidR="00716F66" w:rsidRPr="009F03CD" w:rsidRDefault="00716F66" w:rsidP="00716F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13AE6" w14:textId="1952EA52" w:rsidR="00716F66" w:rsidRPr="009E1210" w:rsidRDefault="00716F66" w:rsidP="00716F66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16F66" w:rsidRPr="0004192A" w14:paraId="1C6CE4D1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A395B" w14:textId="5E25B597" w:rsidR="00716F66" w:rsidRPr="009F03CD" w:rsidRDefault="00716F66" w:rsidP="00716F66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27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3D0F" w14:textId="511E1050" w:rsidR="00716F66" w:rsidRPr="009F03CD" w:rsidRDefault="00716F66" w:rsidP="00716F66">
            <w:pPr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Masaj Teknikleri ve Uygu</w:t>
            </w:r>
            <w:r w:rsidRPr="009F03CD">
              <w:rPr>
                <w:color w:val="000000"/>
                <w:sz w:val="20"/>
              </w:rPr>
              <w:t>lama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E62F5" w14:textId="1CE6D3EA" w:rsidR="00716F66" w:rsidRPr="009F03CD" w:rsidRDefault="00716F66" w:rsidP="00716F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2A2B" w14:textId="5E5C6770" w:rsidR="00716F66" w:rsidRPr="009F03CD" w:rsidRDefault="00716F66" w:rsidP="00716F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9934E" w14:textId="19F90CB4" w:rsidR="00716F66" w:rsidRPr="009F03CD" w:rsidRDefault="00716F66" w:rsidP="00716F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EF74" w14:textId="02692724" w:rsidR="00716F66" w:rsidRPr="009F03CD" w:rsidRDefault="00716F66" w:rsidP="00716F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2FFFE" w14:textId="170F4A13" w:rsidR="00716F66" w:rsidRPr="009F03CD" w:rsidRDefault="00716F66" w:rsidP="00716F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839EB8" w14:textId="59E4CABC" w:rsidR="00716F66" w:rsidRPr="009E1210" w:rsidRDefault="00716F66" w:rsidP="00716F66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63049" w:rsidRPr="0004192A" w14:paraId="30A8E057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6C81DF8F" w:rsidR="00D63049" w:rsidRPr="001D462A" w:rsidRDefault="00D63049" w:rsidP="00D63049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FZY</w:t>
            </w:r>
            <w:r w:rsidRPr="001D462A">
              <w:rPr>
                <w:color w:val="000000"/>
                <w:sz w:val="20"/>
              </w:rPr>
              <w:t>200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147C06D9" w:rsidR="00D63049" w:rsidRPr="001D462A" w:rsidRDefault="00D63049" w:rsidP="00D63049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Yaz Stajı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54030F93" w:rsidR="00D63049" w:rsidRPr="001D462A" w:rsidRDefault="00D63049" w:rsidP="00D63049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0C48AFB8" w:rsidR="00D63049" w:rsidRPr="001D462A" w:rsidRDefault="00D63049" w:rsidP="00D63049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51B0B87A" w:rsidR="00D63049" w:rsidRPr="001D462A" w:rsidRDefault="00D63049" w:rsidP="00D63049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7BC11DA0" w:rsidR="00D63049" w:rsidRPr="001D462A" w:rsidRDefault="00D63049" w:rsidP="00D63049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568A29CB" w:rsidR="00D63049" w:rsidRPr="001D462A" w:rsidRDefault="00D63049" w:rsidP="00D63049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7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42D2E1B3" w:rsidR="00D63049" w:rsidRPr="0004192A" w:rsidRDefault="00D63049" w:rsidP="00D6304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28C0" w:rsidRPr="0004192A" w14:paraId="55089B56" w14:textId="77777777" w:rsidTr="003A28C0">
        <w:trPr>
          <w:trHeight w:val="653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7014B700" w:rsidR="003A28C0" w:rsidRPr="001D462A" w:rsidRDefault="003A28C0" w:rsidP="003A28C0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YI201</w:t>
            </w:r>
          </w:p>
        </w:tc>
        <w:tc>
          <w:tcPr>
            <w:tcW w:w="28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2DFED02A" w:rsidR="003A28C0" w:rsidRPr="001D462A" w:rsidRDefault="003A28C0" w:rsidP="003A28C0">
            <w:pPr>
              <w:jc w:val="left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31A09A3C" w:rsidR="003A28C0" w:rsidRPr="001D462A" w:rsidRDefault="003A28C0" w:rsidP="003A28C0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1C8D3DA0" w:rsidR="003A28C0" w:rsidRPr="001D462A" w:rsidRDefault="003A28C0" w:rsidP="003A28C0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1F2F0B4E" w:rsidR="003A28C0" w:rsidRPr="001D462A" w:rsidRDefault="003A28C0" w:rsidP="003A28C0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25D6279" w:rsidR="003A28C0" w:rsidRPr="001D462A" w:rsidRDefault="003A28C0" w:rsidP="003A28C0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748C3C22" w:rsidR="003A28C0" w:rsidRPr="001D462A" w:rsidRDefault="003A28C0" w:rsidP="003A28C0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6C2AEA18" w:rsidR="003A28C0" w:rsidRPr="0004192A" w:rsidRDefault="003A28C0" w:rsidP="003A28C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28C0" w:rsidRPr="0004192A" w14:paraId="68222E27" w14:textId="77777777" w:rsidTr="003A28C0">
        <w:trPr>
          <w:trHeight w:val="653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29D51F" w14:textId="456398C0" w:rsidR="003A28C0" w:rsidRPr="001D462A" w:rsidRDefault="003A28C0" w:rsidP="003A28C0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YI203</w:t>
            </w:r>
          </w:p>
        </w:tc>
        <w:tc>
          <w:tcPr>
            <w:tcW w:w="28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E1DF81" w14:textId="18E7C54F" w:rsidR="003A28C0" w:rsidRPr="001A0B74" w:rsidRDefault="003A28C0" w:rsidP="003A28C0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481827" w14:textId="0E892D16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D36429" w14:textId="3F93601C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B66A7C" w14:textId="13DAF814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1FFEFA" w14:textId="526BCBF0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856DD2" w14:textId="0C7BAAA1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D3098D" w14:textId="7F4DA04D" w:rsidR="003A28C0" w:rsidRPr="009E1210" w:rsidRDefault="003A28C0" w:rsidP="003A28C0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28C0" w:rsidRPr="0004192A" w14:paraId="19677324" w14:textId="77777777" w:rsidTr="003A28C0">
        <w:trPr>
          <w:trHeight w:val="653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6FCDAD" w14:textId="600BA48E" w:rsidR="003A28C0" w:rsidRPr="001D462A" w:rsidRDefault="003A28C0" w:rsidP="003A28C0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D 100</w:t>
            </w:r>
          </w:p>
        </w:tc>
        <w:tc>
          <w:tcPr>
            <w:tcW w:w="28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321E44" w14:textId="39B4BBB8" w:rsidR="003A28C0" w:rsidRPr="001A0B74" w:rsidRDefault="003A28C0" w:rsidP="003A28C0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C00E4A" w14:textId="65925D67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F102D3" w14:textId="3B163746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63F9A" w14:textId="5E533FC3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C2E6D1" w14:textId="3AC1F2AF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1D9AAC" w14:textId="3D87EB0E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C37B8B" w14:textId="22515CDE" w:rsidR="003A28C0" w:rsidRPr="009E1210" w:rsidRDefault="003A28C0" w:rsidP="003A28C0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3A28C0" w:rsidRPr="0004192A" w14:paraId="574036FB" w14:textId="77777777" w:rsidTr="003A28C0">
        <w:trPr>
          <w:trHeight w:val="396"/>
        </w:trPr>
        <w:tc>
          <w:tcPr>
            <w:tcW w:w="65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67151B" w14:textId="76E4AE96" w:rsidR="003A28C0" w:rsidRPr="001A0B74" w:rsidRDefault="003A28C0" w:rsidP="003A28C0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471983" w14:textId="37217CC4" w:rsidR="003A28C0" w:rsidRPr="003A28C0" w:rsidRDefault="003A28C0" w:rsidP="00D63049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3A28C0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AA81BD" w14:textId="77777777" w:rsidR="003A28C0" w:rsidRPr="009E1210" w:rsidRDefault="003A28C0" w:rsidP="00D63049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04192A" w14:paraId="77AAF97C" w14:textId="77777777" w:rsidTr="003A28C0">
        <w:trPr>
          <w:trHeight w:val="518"/>
        </w:trPr>
        <w:tc>
          <w:tcPr>
            <w:tcW w:w="4106" w:type="dxa"/>
            <w:gridSpan w:val="3"/>
            <w:shd w:val="clear" w:color="auto" w:fill="F2F2F2" w:themeFill="background1" w:themeFillShade="F2"/>
            <w:vAlign w:val="center"/>
          </w:tcPr>
          <w:p w14:paraId="2ED08D07" w14:textId="1AA0145F" w:rsidR="00BD7E8C" w:rsidRPr="001A0B74" w:rsidRDefault="00BD7E8C" w:rsidP="00BD7E8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309" w:type="dxa"/>
            <w:shd w:val="clear" w:color="auto" w:fill="F2F2F2" w:themeFill="background1" w:themeFillShade="F2"/>
            <w:vAlign w:val="center"/>
          </w:tcPr>
          <w:p w14:paraId="11BF00AA" w14:textId="6DF52A8B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6789394B" w14:textId="716E114D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1667F3A6" w14:textId="269AAC16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2CFAF562" w14:textId="16C89E3D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2A46E6B" w14:textId="296B4043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7" w:type="dxa"/>
            <w:shd w:val="clear" w:color="auto" w:fill="EDEDED" w:themeFill="accent3" w:themeFillTint="33"/>
            <w:vAlign w:val="center"/>
          </w:tcPr>
          <w:p w14:paraId="692CD317" w14:textId="24BE54FF" w:rsidR="00BD7E8C" w:rsidRDefault="00BD7E8C" w:rsidP="00492B33">
            <w:pPr>
              <w:jc w:val="left"/>
              <w:rPr>
                <w:color w:val="000000"/>
              </w:rPr>
            </w:pPr>
          </w:p>
        </w:tc>
      </w:tr>
      <w:tr w:rsidR="00BD7E8C" w:rsidRPr="0004192A" w14:paraId="6CF5F606" w14:textId="77777777" w:rsidTr="003A28C0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17C5E31E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28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2EA586E2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Hidroterapi Balneoterapi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1F344E44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34AB4917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2A1FCEA6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2147813C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4F35A6D9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846F8F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50A89032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1F5A86ED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5F5C9BF8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İş Uğraşı ve Terapis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7ED87579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511F90E0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305CD32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509DDF9D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53986BD1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10D29D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048C1DE0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229E8" w14:textId="13CEA7AD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6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E76FC" w14:textId="077F302A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Klinik Bilimler-I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62E3" w14:textId="35676478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60ED" w14:textId="5A8625A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8425C" w14:textId="67609F76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8A3C" w14:textId="00D2597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C5DC" w14:textId="20C018A2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5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06D40" w14:textId="3EB3DF8E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609406AF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01F" w14:textId="6DCEE568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8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9986" w14:textId="6676CEF2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Normal Motor Gelişim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56F5D" w14:textId="76EDF882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E19C6" w14:textId="22638C9D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BCB6" w14:textId="60162066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6EA7" w14:textId="4BE5E031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CE306" w14:textId="4CD68A4C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E154D" w14:textId="15941D3C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0FF55372" w14:textId="77777777" w:rsidTr="003A28C0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72620" w14:textId="7FB7B705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28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E72F0" w14:textId="3A3A715B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Ortez ve Protez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C4ECE" w14:textId="6F1B7FEE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82B14" w14:textId="0D07BF6E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943A9" w14:textId="7D479D13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55002" w14:textId="3F61D1F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B3D9C" w14:textId="26C1F34A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5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475E31" w14:textId="6E3247AF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28C0" w:rsidRPr="0004192A" w14:paraId="60D6CF71" w14:textId="77777777" w:rsidTr="003A28C0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33AF7013" w:rsidR="003A28C0" w:rsidRPr="001D462A" w:rsidRDefault="003A28C0" w:rsidP="003A28C0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ZYI202</w:t>
            </w:r>
          </w:p>
        </w:tc>
        <w:tc>
          <w:tcPr>
            <w:tcW w:w="28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FA959D4" w:rsidR="003A28C0" w:rsidRPr="001D462A" w:rsidRDefault="003A28C0" w:rsidP="003A28C0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3914AA29" w:rsidR="003A28C0" w:rsidRPr="001D462A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2ADAE558" w:rsidR="003A28C0" w:rsidRPr="001D462A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67CA03B6" w:rsidR="003A28C0" w:rsidRPr="001D462A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512B8D62" w:rsidR="003A28C0" w:rsidRPr="001D462A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220C8037" w:rsidR="003A28C0" w:rsidRPr="001D462A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039F8961" w:rsidR="003A28C0" w:rsidRPr="004A5456" w:rsidRDefault="003A28C0" w:rsidP="003A28C0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28C0" w:rsidRPr="0004192A" w14:paraId="78881AB8" w14:textId="77777777" w:rsidTr="003A28C0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35289" w14:textId="1A65FA99" w:rsidR="003A28C0" w:rsidRPr="001D462A" w:rsidRDefault="003A28C0" w:rsidP="003A28C0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ZYI204</w:t>
            </w:r>
          </w:p>
        </w:tc>
        <w:tc>
          <w:tcPr>
            <w:tcW w:w="28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71FA62" w14:textId="554B8770" w:rsidR="003A28C0" w:rsidRPr="001A0B74" w:rsidRDefault="003A28C0" w:rsidP="003A28C0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9F464F" w14:textId="4D97B4F2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93432" w14:textId="500578E9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34206F" w14:textId="7CFC6A0B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CCF3A1" w14:textId="7A7D1B4F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AB2EE6" w14:textId="2C8D9485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32E500" w14:textId="4E877EAB" w:rsidR="003A28C0" w:rsidRPr="009E1210" w:rsidRDefault="003A28C0" w:rsidP="003A28C0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A28C0" w:rsidRPr="0004192A" w14:paraId="05648D48" w14:textId="77777777" w:rsidTr="003A28C0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9CF64B" w14:textId="3F13437B" w:rsidR="003A28C0" w:rsidRPr="001D462A" w:rsidRDefault="003A28C0" w:rsidP="003A28C0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USD 100</w:t>
            </w:r>
          </w:p>
        </w:tc>
        <w:tc>
          <w:tcPr>
            <w:tcW w:w="28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A152EB" w14:textId="6110ABF6" w:rsidR="003A28C0" w:rsidRPr="001A0B74" w:rsidRDefault="003A28C0" w:rsidP="003A28C0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F6D9A2" w14:textId="57A1D3E2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081B01" w14:textId="764A64EF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00D892" w14:textId="1F0F0AE1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811F66" w14:textId="1F211C80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9E5509" w14:textId="544F2E45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3110F6" w14:textId="7CAEE9C0" w:rsidR="003A28C0" w:rsidRPr="009E1210" w:rsidRDefault="003A28C0" w:rsidP="003A28C0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3A28C0" w:rsidRPr="0004192A" w14:paraId="60F837CE" w14:textId="77777777" w:rsidTr="003A28C0">
        <w:trPr>
          <w:trHeight w:val="397"/>
        </w:trPr>
        <w:tc>
          <w:tcPr>
            <w:tcW w:w="65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85AF6F" w14:textId="45A2C286" w:rsidR="003A28C0" w:rsidRPr="001A0B74" w:rsidRDefault="003A28C0" w:rsidP="003A28C0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7D39E2" w14:textId="6B7E3E5C" w:rsidR="003A28C0" w:rsidRPr="003A28C0" w:rsidRDefault="003A28C0" w:rsidP="003A28C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3A28C0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229D46" w14:textId="77777777" w:rsidR="003A28C0" w:rsidRPr="009E1210" w:rsidRDefault="003A28C0" w:rsidP="003A28C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A28C0" w:rsidRPr="0004192A" w14:paraId="1893BDBB" w14:textId="77777777" w:rsidTr="003A28C0">
        <w:trPr>
          <w:trHeight w:val="518"/>
        </w:trPr>
        <w:tc>
          <w:tcPr>
            <w:tcW w:w="41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425F" w14:textId="59EDAD76" w:rsidR="003A28C0" w:rsidRPr="001A0B74" w:rsidRDefault="003A28C0" w:rsidP="003A28C0">
            <w:pPr>
              <w:jc w:val="left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5301F" w14:textId="23B78E44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13E79B" w14:textId="5C83E21A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9170E" w14:textId="0D074A85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E61D39" w14:textId="22ED35E6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BE2D6" w14:textId="0139849C" w:rsidR="003A28C0" w:rsidRPr="001A0B74" w:rsidRDefault="003A28C0" w:rsidP="003A28C0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7" w:type="dxa"/>
            <w:shd w:val="clear" w:color="auto" w:fill="EDEDED" w:themeFill="accent3" w:themeFillTint="33"/>
            <w:vAlign w:val="center"/>
          </w:tcPr>
          <w:p w14:paraId="1B39EF08" w14:textId="6C5912D4" w:rsidR="003A28C0" w:rsidRPr="004A5456" w:rsidRDefault="003A28C0" w:rsidP="003A28C0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3A28C0" w:rsidRPr="009E1210" w14:paraId="51920251" w14:textId="77777777" w:rsidTr="003A28C0">
        <w:trPr>
          <w:trHeight w:val="397"/>
        </w:trPr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3261FBDA" w:rsidR="003A28C0" w:rsidRPr="00DC55B1" w:rsidRDefault="003A28C0" w:rsidP="003A28C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IYS210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7407B994" w:rsidR="003A28C0" w:rsidRPr="00DC55B1" w:rsidRDefault="003A28C0" w:rsidP="003A28C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İlk Yardım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6767455F" w:rsidR="003A28C0" w:rsidRPr="00DC55B1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7FDD28D9" w:rsidR="003A28C0" w:rsidRPr="00DC55B1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6274F6C7" w:rsidR="003A28C0" w:rsidRPr="00DC55B1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3C2C2A80" w:rsidR="003A28C0" w:rsidRPr="00DC55B1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05675429" w:rsidR="003A28C0" w:rsidRPr="00DC55B1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3A28C0" w:rsidRPr="009E1210" w:rsidRDefault="003A28C0" w:rsidP="003A28C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A28C0" w:rsidRPr="009E1210" w14:paraId="177E30E2" w14:textId="77777777" w:rsidTr="003A28C0">
        <w:trPr>
          <w:trHeight w:val="397"/>
        </w:trPr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B944E" w14:textId="752D1345" w:rsidR="003A28C0" w:rsidRPr="00DC55B1" w:rsidRDefault="003A28C0" w:rsidP="003A28C0">
            <w:pPr>
              <w:jc w:val="left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GSS210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736B" w14:textId="5D49441D" w:rsidR="003A28C0" w:rsidRPr="00DC55B1" w:rsidRDefault="003A28C0" w:rsidP="003A28C0">
            <w:pPr>
              <w:jc w:val="left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Genel Sağlık Bilgisi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985C0" w14:textId="5EC6E4B9" w:rsidR="003A28C0" w:rsidRPr="00DC55B1" w:rsidRDefault="003A28C0" w:rsidP="003A28C0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BADD" w14:textId="0F418565" w:rsidR="003A28C0" w:rsidRPr="00DC55B1" w:rsidRDefault="003A28C0" w:rsidP="003A28C0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99F42" w14:textId="5FA734A7" w:rsidR="003A28C0" w:rsidRPr="00DC55B1" w:rsidRDefault="003A28C0" w:rsidP="003A28C0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F5AD3" w14:textId="2C9BD704" w:rsidR="003A28C0" w:rsidRPr="00DC55B1" w:rsidRDefault="003A28C0" w:rsidP="003A28C0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452B" w14:textId="719480F4" w:rsidR="003A28C0" w:rsidRPr="00DC55B1" w:rsidRDefault="003A28C0" w:rsidP="003A28C0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64767" w14:textId="77777777" w:rsidR="003A28C0" w:rsidRPr="009E1210" w:rsidRDefault="003A28C0" w:rsidP="003A28C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A28C0" w:rsidRPr="009E1210" w14:paraId="37AE9963" w14:textId="77777777" w:rsidTr="003A28C0">
        <w:trPr>
          <w:trHeight w:val="397"/>
        </w:trPr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0376325E" w:rsidR="003A28C0" w:rsidRPr="00DC55B1" w:rsidRDefault="003A28C0" w:rsidP="003A28C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BHS210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37E881BA" w:rsidR="003A28C0" w:rsidRPr="00DC55B1" w:rsidRDefault="003A28C0" w:rsidP="003A28C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Bulaşıcı Hastalıklar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4F0E587D" w:rsidR="003A28C0" w:rsidRPr="00DC55B1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79DF7FC7" w:rsidR="003A28C0" w:rsidRPr="00DC55B1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44FB7332" w:rsidR="003A28C0" w:rsidRPr="00DC55B1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12EEC2DB" w:rsidR="003A28C0" w:rsidRPr="00DC55B1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1C761469" w:rsidR="003A28C0" w:rsidRPr="00DC55B1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3A28C0" w:rsidRPr="009E1210" w:rsidRDefault="003A28C0" w:rsidP="003A28C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A28C0" w:rsidRPr="009E1210" w14:paraId="3DC9FCD5" w14:textId="77777777" w:rsidTr="003A28C0">
        <w:trPr>
          <w:trHeight w:val="397"/>
        </w:trPr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207D94A4" w:rsidR="003A28C0" w:rsidRPr="00DC55B1" w:rsidRDefault="003A28C0" w:rsidP="003A28C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CHS210</w:t>
            </w:r>
          </w:p>
        </w:tc>
        <w:tc>
          <w:tcPr>
            <w:tcW w:w="2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264E5AC2" w:rsidR="003A28C0" w:rsidRPr="00DC55B1" w:rsidRDefault="003A28C0" w:rsidP="003A28C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Cerrahi Hastalıklara Giriş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419ABA65" w:rsidR="003A28C0" w:rsidRPr="00DC55B1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1F6ACA1D" w:rsidR="003A28C0" w:rsidRPr="00DC55B1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34E0C2A3" w:rsidR="003A28C0" w:rsidRPr="00DC55B1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2E32B1A9" w:rsidR="003A28C0" w:rsidRPr="00DC55B1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62EB6F2D" w:rsidR="003A28C0" w:rsidRPr="00DC55B1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3A28C0" w:rsidRPr="009E1210" w:rsidRDefault="003A28C0" w:rsidP="003A28C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A28C0" w:rsidRPr="009E1210" w14:paraId="495EDA23" w14:textId="77777777" w:rsidTr="003A28C0">
        <w:trPr>
          <w:trHeight w:val="588"/>
        </w:trPr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102F306F" w:rsidR="003A28C0" w:rsidRPr="001E5F23" w:rsidRDefault="003A28C0" w:rsidP="003A28C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OES210</w:t>
            </w:r>
          </w:p>
        </w:tc>
        <w:tc>
          <w:tcPr>
            <w:tcW w:w="2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D61D7C8" w:rsidR="003A28C0" w:rsidRPr="001E5F23" w:rsidRDefault="003A28C0" w:rsidP="003A28C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Özel Eğitimde Terapi ve Uygulamalar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2D9FFC1C" w:rsidR="003A28C0" w:rsidRPr="001E5F23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6D9779BD" w:rsidR="003A28C0" w:rsidRPr="001E5F23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67263102" w:rsidR="003A28C0" w:rsidRPr="001E5F23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3F33028D" w:rsidR="003A28C0" w:rsidRPr="001E5F23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22F5B97C" w:rsidR="003A28C0" w:rsidRPr="001E5F23" w:rsidRDefault="003A28C0" w:rsidP="003A28C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3</w:t>
            </w:r>
          </w:p>
        </w:tc>
        <w:tc>
          <w:tcPr>
            <w:tcW w:w="26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3A28C0" w:rsidRPr="009E1210" w:rsidRDefault="003A28C0" w:rsidP="003A28C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0AE92C55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D83074">
        <w:rPr>
          <w:rFonts w:cs="Times New Roman"/>
          <w:sz w:val="20"/>
          <w:szCs w:val="20"/>
        </w:rPr>
        <w:t>Fizyoterapi</w:t>
      </w:r>
      <w:r w:rsidR="0011431C" w:rsidRPr="0011431C">
        <w:rPr>
          <w:rFonts w:cs="Times New Roman"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74D22D51" w14:textId="77777777" w:rsidR="003A28C0" w:rsidRPr="004812DE" w:rsidRDefault="003A28C0" w:rsidP="003A28C0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3E217297" w14:textId="77777777" w:rsidR="003A28C0" w:rsidRPr="004812DE" w:rsidRDefault="003A28C0" w:rsidP="003A28C0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2435CF91" w14:textId="77777777" w:rsidR="003A28C0" w:rsidRPr="004812DE" w:rsidRDefault="003A28C0" w:rsidP="003A28C0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bookmarkEnd w:id="1"/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A82639" w14:textId="77777777" w:rsidR="00C06766" w:rsidRDefault="00C06766" w:rsidP="0004192A">
      <w:pPr>
        <w:spacing w:after="0" w:line="240" w:lineRule="auto"/>
      </w:pPr>
      <w:r>
        <w:separator/>
      </w:r>
    </w:p>
  </w:endnote>
  <w:endnote w:type="continuationSeparator" w:id="0">
    <w:p w14:paraId="29663DFA" w14:textId="77777777" w:rsidR="00C06766" w:rsidRDefault="00C06766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B769D" w14:textId="77777777" w:rsidR="001A2CC2" w:rsidRDefault="001A2CC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C963A" w14:textId="77777777" w:rsidR="001A2CC2" w:rsidRDefault="001A2CC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D8291C" w14:textId="77777777" w:rsidR="001A2CC2" w:rsidRDefault="001A2CC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92DF9F" w14:textId="77777777" w:rsidR="00C06766" w:rsidRDefault="00C06766" w:rsidP="0004192A">
      <w:pPr>
        <w:spacing w:after="0" w:line="240" w:lineRule="auto"/>
      </w:pPr>
      <w:r>
        <w:separator/>
      </w:r>
    </w:p>
  </w:footnote>
  <w:footnote w:type="continuationSeparator" w:id="0">
    <w:p w14:paraId="1316A3CA" w14:textId="77777777" w:rsidR="00C06766" w:rsidRDefault="00C06766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6B876F" w14:textId="77777777" w:rsidR="001A2CC2" w:rsidRDefault="001A2CC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1B4D958" w:rsidR="0004192A" w:rsidRPr="0004192A" w:rsidRDefault="001A2CC2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7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D83074">
      <w:rPr>
        <w:rFonts w:eastAsia="Calibri" w:cs="Times New Roman"/>
      </w:rPr>
      <w:t>Fizyoterapi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61758A" w14:textId="77777777" w:rsidR="001A2CC2" w:rsidRDefault="001A2CC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50D"/>
    <w:rsid w:val="00004E47"/>
    <w:rsid w:val="00007FF0"/>
    <w:rsid w:val="0004192A"/>
    <w:rsid w:val="0011431C"/>
    <w:rsid w:val="0012032D"/>
    <w:rsid w:val="00165EA8"/>
    <w:rsid w:val="00191DA4"/>
    <w:rsid w:val="001974C3"/>
    <w:rsid w:val="001A0B74"/>
    <w:rsid w:val="001A2CC2"/>
    <w:rsid w:val="001B6104"/>
    <w:rsid w:val="001C5FD0"/>
    <w:rsid w:val="001D462A"/>
    <w:rsid w:val="001E5D4A"/>
    <w:rsid w:val="001E5F23"/>
    <w:rsid w:val="002033D8"/>
    <w:rsid w:val="002108E6"/>
    <w:rsid w:val="002136D5"/>
    <w:rsid w:val="00224DA0"/>
    <w:rsid w:val="00227360"/>
    <w:rsid w:val="00263063"/>
    <w:rsid w:val="002F3795"/>
    <w:rsid w:val="003302DC"/>
    <w:rsid w:val="003A28C0"/>
    <w:rsid w:val="003C69BD"/>
    <w:rsid w:val="003E50B0"/>
    <w:rsid w:val="003F4FAF"/>
    <w:rsid w:val="004012F7"/>
    <w:rsid w:val="00402A03"/>
    <w:rsid w:val="004176EE"/>
    <w:rsid w:val="004177DF"/>
    <w:rsid w:val="004368A7"/>
    <w:rsid w:val="00436F78"/>
    <w:rsid w:val="00453205"/>
    <w:rsid w:val="00492B33"/>
    <w:rsid w:val="004A5456"/>
    <w:rsid w:val="004B6BED"/>
    <w:rsid w:val="004D1024"/>
    <w:rsid w:val="0050720C"/>
    <w:rsid w:val="005570F8"/>
    <w:rsid w:val="00575B7A"/>
    <w:rsid w:val="00582CBC"/>
    <w:rsid w:val="00587421"/>
    <w:rsid w:val="005A75BC"/>
    <w:rsid w:val="005B0370"/>
    <w:rsid w:val="00637EC4"/>
    <w:rsid w:val="006420B3"/>
    <w:rsid w:val="006C446E"/>
    <w:rsid w:val="006E7029"/>
    <w:rsid w:val="00716F66"/>
    <w:rsid w:val="00730C15"/>
    <w:rsid w:val="00766AD6"/>
    <w:rsid w:val="007674FC"/>
    <w:rsid w:val="007A0303"/>
    <w:rsid w:val="007D0DC3"/>
    <w:rsid w:val="007D401E"/>
    <w:rsid w:val="007F1C48"/>
    <w:rsid w:val="007F752E"/>
    <w:rsid w:val="008247B9"/>
    <w:rsid w:val="00880CEC"/>
    <w:rsid w:val="00896C2D"/>
    <w:rsid w:val="008B2DF3"/>
    <w:rsid w:val="008F43C2"/>
    <w:rsid w:val="008F4A83"/>
    <w:rsid w:val="00901663"/>
    <w:rsid w:val="00923D78"/>
    <w:rsid w:val="00923FBB"/>
    <w:rsid w:val="00926227"/>
    <w:rsid w:val="00927EFC"/>
    <w:rsid w:val="00930D44"/>
    <w:rsid w:val="00943EED"/>
    <w:rsid w:val="00947BDF"/>
    <w:rsid w:val="0095491C"/>
    <w:rsid w:val="009670D9"/>
    <w:rsid w:val="0098249F"/>
    <w:rsid w:val="009A3C79"/>
    <w:rsid w:val="009A446E"/>
    <w:rsid w:val="009D2E5E"/>
    <w:rsid w:val="009F03CD"/>
    <w:rsid w:val="00A409CE"/>
    <w:rsid w:val="00A52785"/>
    <w:rsid w:val="00AA6671"/>
    <w:rsid w:val="00AC5E8E"/>
    <w:rsid w:val="00AD5E39"/>
    <w:rsid w:val="00AE156C"/>
    <w:rsid w:val="00AE1F99"/>
    <w:rsid w:val="00AF6529"/>
    <w:rsid w:val="00B45366"/>
    <w:rsid w:val="00B5778B"/>
    <w:rsid w:val="00B7736A"/>
    <w:rsid w:val="00BD7E8C"/>
    <w:rsid w:val="00C06766"/>
    <w:rsid w:val="00C17E49"/>
    <w:rsid w:val="00C24237"/>
    <w:rsid w:val="00C2731A"/>
    <w:rsid w:val="00C77F7A"/>
    <w:rsid w:val="00C94619"/>
    <w:rsid w:val="00CA12B5"/>
    <w:rsid w:val="00CD201C"/>
    <w:rsid w:val="00D3238B"/>
    <w:rsid w:val="00D330EC"/>
    <w:rsid w:val="00D34D53"/>
    <w:rsid w:val="00D41929"/>
    <w:rsid w:val="00D57FAC"/>
    <w:rsid w:val="00D63049"/>
    <w:rsid w:val="00D83074"/>
    <w:rsid w:val="00D90F69"/>
    <w:rsid w:val="00D9216E"/>
    <w:rsid w:val="00DA3481"/>
    <w:rsid w:val="00DB42BD"/>
    <w:rsid w:val="00DB4953"/>
    <w:rsid w:val="00DC2FD8"/>
    <w:rsid w:val="00DC55B1"/>
    <w:rsid w:val="00E624B2"/>
    <w:rsid w:val="00E907A3"/>
    <w:rsid w:val="00E93BAE"/>
    <w:rsid w:val="00EA0B45"/>
    <w:rsid w:val="00EA4BF3"/>
    <w:rsid w:val="00EB26DE"/>
    <w:rsid w:val="00EC3122"/>
    <w:rsid w:val="00ED6D16"/>
    <w:rsid w:val="00EE5CF4"/>
    <w:rsid w:val="00EF2F9E"/>
    <w:rsid w:val="00F26A80"/>
    <w:rsid w:val="00F27F7A"/>
    <w:rsid w:val="00F5264D"/>
    <w:rsid w:val="00F63258"/>
    <w:rsid w:val="00FB3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6</cp:revision>
  <dcterms:created xsi:type="dcterms:W3CDTF">2021-09-10T07:36:00Z</dcterms:created>
  <dcterms:modified xsi:type="dcterms:W3CDTF">2022-04-06T06:33:00Z</dcterms:modified>
</cp:coreProperties>
</file>